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B0ACA" w14:textId="77777777" w:rsidR="007B1035" w:rsidRPr="00C845BF" w:rsidRDefault="007B1035" w:rsidP="007B1035">
      <w:pPr>
        <w:pStyle w:val="1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C845BF">
        <w:rPr>
          <w:rFonts w:ascii="Times New Roman" w:hAnsi="Times New Roman" w:cs="Times New Roman"/>
          <w:color w:val="auto"/>
          <w:sz w:val="28"/>
          <w:szCs w:val="28"/>
        </w:rPr>
        <w:t>Лабораторная работа № 1</w:t>
      </w:r>
    </w:p>
    <w:p w14:paraId="5C69D693" w14:textId="77777777" w:rsidR="007B1035" w:rsidRPr="00C845BF" w:rsidRDefault="007B1035" w:rsidP="007B1035">
      <w:pPr>
        <w:pStyle w:val="2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C845BF">
        <w:rPr>
          <w:rFonts w:ascii="Times New Roman" w:hAnsi="Times New Roman" w:cs="Times New Roman"/>
          <w:color w:val="auto"/>
          <w:sz w:val="28"/>
          <w:szCs w:val="28"/>
        </w:rPr>
        <w:t>1 задание</w:t>
      </w:r>
    </w:p>
    <w:p w14:paraId="6359B485" w14:textId="77777777" w:rsidR="007B1035" w:rsidRPr="00C845BF" w:rsidRDefault="007B1035" w:rsidP="007B1035">
      <w:pPr>
        <w:jc w:val="bot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 w:rsidRPr="00C845BF">
        <w:rPr>
          <w:rFonts w:ascii="Times New Roman" w:hAnsi="Times New Roman" w:cs="Times New Roman"/>
          <w:sz w:val="28"/>
          <w:szCs w:val="28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+3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≤5</m:t>
                </m:r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8</m:t>
                </m:r>
              </m: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≥1</m:t>
                </m:r>
              </m:e>
            </m:eqArr>
          </m:e>
        </m:d>
      </m:oMath>
    </w:p>
    <w:p w14:paraId="036F3A79" w14:textId="77777777" w:rsidR="007B1035" w:rsidRPr="00C845BF" w:rsidRDefault="00C845BF" w:rsidP="007B1035">
      <w:pPr>
        <w:jc w:val="bot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en-US"/>
            </w:rPr>
            <m:t>≥0,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en-US"/>
            </w:rPr>
            <m:t>≥0,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3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en-US"/>
            </w:rPr>
            <m:t>≥0</m:t>
          </m:r>
        </m:oMath>
      </m:oMathPara>
    </w:p>
    <w:p w14:paraId="5D22D380" w14:textId="77777777" w:rsidR="007B1035" w:rsidRPr="00C845BF" w:rsidRDefault="007B1035" w:rsidP="007B1035">
      <w:pPr>
        <w:jc w:val="bot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F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+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→min</m:t>
          </m:r>
        </m:oMath>
      </m:oMathPara>
    </w:p>
    <w:p w14:paraId="1C18C166" w14:textId="77777777" w:rsidR="007B1035" w:rsidRPr="00C845BF" w:rsidRDefault="007B1035" w:rsidP="005E0364">
      <w:pPr>
        <w:pStyle w:val="3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Решение</w:t>
      </w:r>
    </w:p>
    <w:p w14:paraId="7CC02F1B" w14:textId="77777777" w:rsidR="007B1035" w:rsidRPr="00C845BF" w:rsidRDefault="007B1035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C845BF">
        <w:rPr>
          <w:rFonts w:ascii="Times New Roman" w:hAnsi="Times New Roman" w:cs="Times New Roman"/>
          <w:sz w:val="28"/>
          <w:szCs w:val="28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+3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=5</m:t>
                </m:r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8</m:t>
                </m:r>
              </m: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1</m:t>
                </m:r>
              </m:e>
            </m:eqArr>
          </m:e>
        </m:d>
      </m:oMath>
    </w:p>
    <w:p w14:paraId="73DC22D4" w14:textId="77777777" w:rsidR="005E0364" w:rsidRPr="00C845BF" w:rsidRDefault="00C845BF" w:rsidP="007B1035">
      <w:pPr>
        <w:jc w:val="bot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≥0,j=1…5</m:t>
          </m:r>
        </m:oMath>
      </m:oMathPara>
    </w:p>
    <w:p w14:paraId="5F312150" w14:textId="77777777" w:rsidR="005E0364" w:rsidRPr="00C845BF" w:rsidRDefault="005E0364" w:rsidP="007B1035">
      <w:pPr>
        <w:jc w:val="bot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F=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-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5</m:t>
              </m:r>
            </m:sub>
          </m:sSub>
        </m:oMath>
      </m:oMathPara>
    </w:p>
    <w:p w14:paraId="7AD7F577" w14:textId="77777777" w:rsidR="005E0364" w:rsidRPr="00C845BF" w:rsidRDefault="005E0364" w:rsidP="005E0364">
      <w:pPr>
        <w:pStyle w:val="2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2 задание</w:t>
      </w:r>
    </w:p>
    <w:p w14:paraId="49F0DCA7" w14:textId="77777777" w:rsidR="005E0364" w:rsidRPr="00C845BF" w:rsidRDefault="00C845BF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≥4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9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0</m:t>
                  </m:r>
                </m:e>
              </m:eqArr>
            </m:e>
          </m:d>
        </m:oMath>
      </m:oMathPara>
    </w:p>
    <w:p w14:paraId="384DC76A" w14:textId="77777777" w:rsidR="005E0364" w:rsidRPr="00C845BF" w:rsidRDefault="00C845BF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</m:t>
          </m:r>
        </m:oMath>
      </m:oMathPara>
    </w:p>
    <w:p w14:paraId="1AE7F1B2" w14:textId="77777777" w:rsidR="005E0364" w:rsidRPr="00C845BF" w:rsidRDefault="005E0364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→max</m:t>
          </m:r>
        </m:oMath>
      </m:oMathPara>
    </w:p>
    <w:p w14:paraId="4F2FF861" w14:textId="77777777" w:rsidR="008740F4" w:rsidRPr="00C845BF" w:rsidRDefault="008740F4" w:rsidP="008740F4">
      <w:pPr>
        <w:pStyle w:val="3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Решение</w:t>
      </w:r>
    </w:p>
    <w:p w14:paraId="7E587C59" w14:textId="77777777" w:rsidR="005E0364" w:rsidRPr="00C845BF" w:rsidRDefault="00C845BF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=4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9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0</m:t>
                  </m:r>
                </m:e>
              </m:eqArr>
            </m:e>
          </m:d>
        </m:oMath>
      </m:oMathPara>
    </w:p>
    <w:p w14:paraId="23A75DBE" w14:textId="77777777" w:rsidR="008740F4" w:rsidRPr="00C845BF" w:rsidRDefault="00C845BF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j=1…5</m:t>
          </m:r>
        </m:oMath>
      </m:oMathPara>
    </w:p>
    <w:p w14:paraId="66C3FBCB" w14:textId="761FED5A" w:rsidR="008740F4" w:rsidRPr="00C845BF" w:rsidRDefault="008740F4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-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</m:oMath>
      </m:oMathPara>
    </w:p>
    <w:p w14:paraId="079F7650" w14:textId="77777777" w:rsidR="005E0364" w:rsidRPr="00C845BF" w:rsidRDefault="005E0364" w:rsidP="005E0364">
      <w:pPr>
        <w:pStyle w:val="2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3 задание</w:t>
      </w:r>
    </w:p>
    <w:p w14:paraId="0B8A8D31" w14:textId="77777777" w:rsidR="005E0364" w:rsidRPr="00C845BF" w:rsidRDefault="00C845BF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5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4</m:t>
                  </m:r>
                </m:e>
              </m:eqArr>
            </m:e>
          </m:d>
        </m:oMath>
      </m:oMathPara>
    </w:p>
    <w:p w14:paraId="5D575822" w14:textId="77777777" w:rsidR="005E0364" w:rsidRPr="00C845BF" w:rsidRDefault="00C845BF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</m:t>
          </m:r>
        </m:oMath>
      </m:oMathPara>
    </w:p>
    <w:p w14:paraId="7ADCE731" w14:textId="77777777" w:rsidR="005E0364" w:rsidRPr="00C845BF" w:rsidRDefault="005E0364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→min</m:t>
          </m:r>
        </m:oMath>
      </m:oMathPara>
    </w:p>
    <w:p w14:paraId="079E30A6" w14:textId="77777777" w:rsidR="008740F4" w:rsidRPr="00C845BF" w:rsidRDefault="008740F4" w:rsidP="008740F4">
      <w:pPr>
        <w:pStyle w:val="3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lastRenderedPageBreak/>
        <w:t>Решение</w:t>
      </w:r>
    </w:p>
    <w:p w14:paraId="5ABD0EDE" w14:textId="0A8C81A3" w:rsidR="008740F4" w:rsidRPr="00C845BF" w:rsidRDefault="00C845BF" w:rsidP="008740F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(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)+2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2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)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5</m:t>
                </m:r>
              </m:e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4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4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(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)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4</m:t>
                </m:r>
              </m:e>
            </m:eqArr>
          </m:e>
        </m:d>
      </m:oMath>
      <w:r w:rsidR="006C1EDE" w:rsidRPr="00C845BF">
        <w:rPr>
          <w:rFonts w:ascii="Times New Roman" w:eastAsiaTheme="minorEastAsia" w:hAnsi="Times New Roman" w:cs="Times New Roman"/>
          <w:sz w:val="28"/>
          <w:szCs w:val="28"/>
        </w:rPr>
        <w:t xml:space="preserve">   </w:t>
      </w:r>
      <m:oMath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2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2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5</m:t>
                </m:r>
              </m:e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4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4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4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4</m:t>
                </m:r>
              </m:e>
            </m:eqArr>
          </m:e>
        </m:d>
      </m:oMath>
    </w:p>
    <w:p w14:paraId="21F04E31" w14:textId="69BA9DDE" w:rsidR="008740F4" w:rsidRPr="00C845BF" w:rsidRDefault="00C845BF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j=2, 3, 5, 6</m:t>
          </m:r>
        </m:oMath>
      </m:oMathPara>
    </w:p>
    <w:p w14:paraId="1AF464BA" w14:textId="1ADA1984" w:rsidR="00B56B7C" w:rsidRPr="00C845BF" w:rsidRDefault="00B56B7C" w:rsidP="007B1035">
      <w:pPr>
        <w:jc w:val="both"/>
        <w:rPr>
          <w:rFonts w:ascii="Times New Roman" w:eastAsiaTheme="minorEastAsia" w:hAnsi="Times New Roman" w:cs="Times New Roman"/>
          <w:i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-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(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)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(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)+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6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=-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5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6</m:t>
              </m:r>
            </m:sub>
          </m:sSub>
        </m:oMath>
      </m:oMathPara>
    </w:p>
    <w:p w14:paraId="2CC8EC84" w14:textId="77777777" w:rsidR="005E0364" w:rsidRPr="00C845BF" w:rsidRDefault="005E0364" w:rsidP="005E0364">
      <w:pPr>
        <w:pStyle w:val="2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4 задание</w:t>
      </w:r>
    </w:p>
    <w:p w14:paraId="33265F97" w14:textId="77777777" w:rsidR="005E036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≥6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2</m:t>
                  </m:r>
                </m:e>
              </m:eqArr>
            </m:e>
          </m:d>
        </m:oMath>
      </m:oMathPara>
    </w:p>
    <w:p w14:paraId="622E0350" w14:textId="77777777" w:rsidR="005E0364" w:rsidRPr="00C845BF" w:rsidRDefault="00C845BF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</m:t>
          </m:r>
        </m:oMath>
      </m:oMathPara>
    </w:p>
    <w:p w14:paraId="1A41FDA4" w14:textId="77777777" w:rsidR="005E0364" w:rsidRPr="00C845BF" w:rsidRDefault="005E0364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→max</m:t>
          </m:r>
        </m:oMath>
      </m:oMathPara>
    </w:p>
    <w:p w14:paraId="70AC2D6E" w14:textId="77777777" w:rsidR="008740F4" w:rsidRPr="00C845BF" w:rsidRDefault="008740F4" w:rsidP="008740F4">
      <w:pPr>
        <w:pStyle w:val="3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Решение</w:t>
      </w:r>
    </w:p>
    <w:p w14:paraId="1857BF49" w14:textId="79651FD9" w:rsidR="00B56B7C" w:rsidRPr="00C845BF" w:rsidRDefault="00C845BF" w:rsidP="00B56B7C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3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(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)+4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6</m:t>
                </m:r>
              </m:e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(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)+3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2</m:t>
                </m:r>
              </m:e>
            </m:eqArr>
          </m:e>
        </m:d>
      </m:oMath>
      <w:r w:rsidR="006C1EDE" w:rsidRPr="00C845BF">
        <w:rPr>
          <w:rFonts w:ascii="Times New Roman" w:eastAsiaTheme="minorEastAsia" w:hAnsi="Times New Roman" w:cs="Times New Roman"/>
          <w:sz w:val="28"/>
          <w:szCs w:val="28"/>
        </w:rPr>
        <w:t xml:space="preserve">   </w:t>
      </w:r>
      <m:oMath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3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6</m:t>
                </m:r>
              </m:e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5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2</m:t>
                </m:r>
              </m:e>
            </m:eqArr>
          </m:e>
        </m:d>
      </m:oMath>
    </w:p>
    <w:p w14:paraId="795223C4" w14:textId="10BF2A23" w:rsidR="008740F4" w:rsidRPr="00C845BF" w:rsidRDefault="00C845BF" w:rsidP="00B56B7C">
      <w:pPr>
        <w:jc w:val="bot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≥0,j=1, 3…6</m:t>
          </m:r>
        </m:oMath>
      </m:oMathPara>
    </w:p>
    <w:p w14:paraId="10C039BD" w14:textId="61F750D6" w:rsidR="0055187B" w:rsidRPr="00C845BF" w:rsidRDefault="0055187B" w:rsidP="00B56B7C">
      <w:pPr>
        <w:jc w:val="bot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F=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+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(</m:t>
              </m:r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)-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-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-5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-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</m:oMath>
      </m:oMathPara>
    </w:p>
    <w:p w14:paraId="43462441" w14:textId="77777777" w:rsidR="005E0364" w:rsidRPr="00C845BF" w:rsidRDefault="005E0364" w:rsidP="005E0364">
      <w:pPr>
        <w:pStyle w:val="2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5 задание</w:t>
      </w:r>
    </w:p>
    <w:p w14:paraId="74E9A42E" w14:textId="77777777" w:rsidR="005E036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6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12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1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4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6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18</m:t>
                  </m:r>
                </m:e>
              </m:eqArr>
            </m:e>
          </m:d>
        </m:oMath>
      </m:oMathPara>
    </w:p>
    <w:p w14:paraId="424C7F5B" w14:textId="77777777" w:rsidR="005E0364" w:rsidRPr="00C845BF" w:rsidRDefault="00C845BF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</m:t>
          </m:r>
        </m:oMath>
      </m:oMathPara>
    </w:p>
    <w:p w14:paraId="0BBEAFA3" w14:textId="77777777" w:rsidR="008740F4" w:rsidRPr="00C845BF" w:rsidRDefault="008740F4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-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→min</m:t>
          </m:r>
        </m:oMath>
      </m:oMathPara>
    </w:p>
    <w:p w14:paraId="2D64B112" w14:textId="77777777" w:rsidR="008740F4" w:rsidRPr="00C845BF" w:rsidRDefault="008740F4" w:rsidP="008740F4">
      <w:pPr>
        <w:pStyle w:val="3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Решение</w:t>
      </w:r>
    </w:p>
    <w:p w14:paraId="0AE9C381" w14:textId="77777777" w:rsidR="00922F89" w:rsidRPr="00C845BF" w:rsidRDefault="00C845BF" w:rsidP="00922F89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6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2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1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4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6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8</m:t>
                  </m:r>
                </m:e>
              </m:eqArr>
            </m:e>
          </m:d>
        </m:oMath>
      </m:oMathPara>
    </w:p>
    <w:p w14:paraId="44FDD5AC" w14:textId="77777777" w:rsidR="008740F4" w:rsidRPr="00C845BF" w:rsidRDefault="00C845BF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j=1…5</m:t>
          </m:r>
        </m:oMath>
      </m:oMathPara>
    </w:p>
    <w:p w14:paraId="58FB0EF6" w14:textId="5262C702" w:rsidR="00922F89" w:rsidRPr="00C845BF" w:rsidRDefault="00922F89" w:rsidP="007B1035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</m:oMath>
      </m:oMathPara>
    </w:p>
    <w:p w14:paraId="3279C74A" w14:textId="77777777" w:rsidR="005E0364" w:rsidRPr="00C845BF" w:rsidRDefault="005E0364" w:rsidP="005E0364">
      <w:pPr>
        <w:pStyle w:val="2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6 задание</w:t>
      </w:r>
    </w:p>
    <w:p w14:paraId="04DF2625" w14:textId="4DBB6089" w:rsidR="005E036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4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12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6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8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≥16</m:t>
                  </m:r>
                </m:e>
              </m:eqArr>
            </m:e>
          </m:d>
        </m:oMath>
      </m:oMathPara>
    </w:p>
    <w:p w14:paraId="28733F10" w14:textId="14C4309B" w:rsidR="00CB3EC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</m:t>
          </m:r>
        </m:oMath>
      </m:oMathPara>
    </w:p>
    <w:p w14:paraId="7FC71F1F" w14:textId="3A35BF9E" w:rsidR="005E0364" w:rsidRPr="00C845BF" w:rsidRDefault="00CB3EC4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-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5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→max</m:t>
          </m:r>
        </m:oMath>
      </m:oMathPara>
    </w:p>
    <w:p w14:paraId="0913777C" w14:textId="4ADB8BFD" w:rsidR="00A362FE" w:rsidRPr="00C845BF" w:rsidRDefault="00A362FE" w:rsidP="00A362FE">
      <w:pPr>
        <w:pStyle w:val="3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Решение</w:t>
      </w:r>
    </w:p>
    <w:p w14:paraId="719C3F9A" w14:textId="77777777" w:rsidR="00A362FE" w:rsidRPr="00C845BF" w:rsidRDefault="00C845BF" w:rsidP="00A362FE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4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2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6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8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6</m:t>
                  </m:r>
                </m:e>
              </m:eqArr>
            </m:e>
          </m:d>
        </m:oMath>
      </m:oMathPara>
    </w:p>
    <w:p w14:paraId="63964EBC" w14:textId="03A11757" w:rsidR="00A362FE" w:rsidRPr="00C845BF" w:rsidRDefault="00C845BF" w:rsidP="00A362FE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≥0,j=1…5</m:t>
          </m:r>
        </m:oMath>
      </m:oMathPara>
    </w:p>
    <w:p w14:paraId="56092305" w14:textId="37BC18CE" w:rsidR="00A362FE" w:rsidRPr="00C845BF" w:rsidRDefault="00A362FE" w:rsidP="00A362FE">
      <w:pPr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F=2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-5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</m:oMath>
      </m:oMathPara>
    </w:p>
    <w:p w14:paraId="1501E59F" w14:textId="77777777" w:rsidR="005E0364" w:rsidRPr="00C845BF" w:rsidRDefault="005E0364" w:rsidP="005E0364">
      <w:pPr>
        <w:pStyle w:val="2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7 задание</w:t>
      </w:r>
    </w:p>
    <w:p w14:paraId="04D2B3E5" w14:textId="0759F7DA" w:rsidR="005E036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≥4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16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≥18</m:t>
                  </m:r>
                </m:e>
              </m:eqArr>
            </m:e>
          </m:d>
        </m:oMath>
      </m:oMathPara>
    </w:p>
    <w:p w14:paraId="224C1556" w14:textId="1BF5FD98" w:rsidR="005E036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</m:t>
          </m:r>
        </m:oMath>
      </m:oMathPara>
    </w:p>
    <w:p w14:paraId="4034A9CB" w14:textId="6DA8FADA" w:rsidR="00A362FE" w:rsidRPr="00C845BF" w:rsidRDefault="00CB3EC4" w:rsidP="00A362FE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5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→min</m:t>
          </m:r>
        </m:oMath>
      </m:oMathPara>
    </w:p>
    <w:p w14:paraId="3F62A87D" w14:textId="77777777" w:rsidR="00A362FE" w:rsidRPr="00C845BF" w:rsidRDefault="00A362FE" w:rsidP="00A362FE">
      <w:pPr>
        <w:pStyle w:val="3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Решение</w:t>
      </w:r>
    </w:p>
    <w:p w14:paraId="765B5BD1" w14:textId="373BD37E" w:rsidR="00A362FE" w:rsidRPr="00C845BF" w:rsidRDefault="00C845BF" w:rsidP="00A362FE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4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6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6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8</m:t>
                  </m:r>
                </m:e>
              </m:eqArr>
            </m:e>
          </m:d>
        </m:oMath>
      </m:oMathPara>
    </w:p>
    <w:p w14:paraId="470E7F31" w14:textId="5A38EF86" w:rsidR="00CB3EC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j=1…6</m:t>
          </m:r>
        </m:oMath>
      </m:oMathPara>
    </w:p>
    <w:p w14:paraId="5549CB69" w14:textId="7D10F9E2" w:rsidR="00A362FE" w:rsidRPr="00C845BF" w:rsidRDefault="00A362FE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-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5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6</m:t>
              </m:r>
            </m:sub>
          </m:sSub>
        </m:oMath>
      </m:oMathPara>
    </w:p>
    <w:p w14:paraId="5BDB401C" w14:textId="77777777" w:rsidR="005E0364" w:rsidRPr="00C845BF" w:rsidRDefault="005E0364" w:rsidP="005E0364">
      <w:pPr>
        <w:pStyle w:val="2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8 задание</w:t>
      </w:r>
    </w:p>
    <w:p w14:paraId="05375109" w14:textId="415CC150" w:rsidR="005E036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4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8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≥15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7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12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10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17</m:t>
                  </m:r>
                </m:e>
              </m:eqArr>
            </m:e>
          </m:d>
        </m:oMath>
      </m:oMathPara>
    </w:p>
    <w:p w14:paraId="362C7819" w14:textId="2FDC58B4" w:rsidR="005E036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  <w:vertAlign w:val="subscript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</m:t>
          </m:r>
        </m:oMath>
      </m:oMathPara>
    </w:p>
    <w:p w14:paraId="2AAD48F4" w14:textId="04229365" w:rsidR="00CB3EC4" w:rsidRPr="00C845BF" w:rsidRDefault="00CB3EC4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-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5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6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→min</m:t>
          </m:r>
        </m:oMath>
      </m:oMathPara>
    </w:p>
    <w:p w14:paraId="09EAFD6D" w14:textId="77777777" w:rsidR="00A362FE" w:rsidRPr="00C845BF" w:rsidRDefault="00A362FE" w:rsidP="00A362FE">
      <w:pPr>
        <w:pStyle w:val="3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Решение</w:t>
      </w:r>
    </w:p>
    <w:p w14:paraId="53B5840B" w14:textId="60FA6549" w:rsidR="0055187B" w:rsidRPr="00C845BF" w:rsidRDefault="00C845BF" w:rsidP="0055187B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4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8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5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7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2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10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6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7</m:t>
                  </m:r>
                </m:e>
              </m:eqArr>
            </m:e>
          </m:d>
        </m:oMath>
      </m:oMathPara>
    </w:p>
    <w:p w14:paraId="3D7D45C9" w14:textId="0F88FF1B" w:rsidR="00A362FE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j=1…6</m:t>
          </m:r>
        </m:oMath>
      </m:oMathPara>
    </w:p>
    <w:p w14:paraId="15AF6D87" w14:textId="28AF2DDC" w:rsidR="0055187B" w:rsidRPr="00C845BF" w:rsidRDefault="0055187B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5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6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6</m:t>
              </m:r>
            </m:sub>
          </m:sSub>
        </m:oMath>
      </m:oMathPara>
    </w:p>
    <w:p w14:paraId="630828E7" w14:textId="77777777" w:rsidR="007B1035" w:rsidRPr="00C845BF" w:rsidRDefault="005E0364" w:rsidP="005E0364">
      <w:pPr>
        <w:pStyle w:val="2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lastRenderedPageBreak/>
        <w:t>9 задание</w:t>
      </w:r>
    </w:p>
    <w:p w14:paraId="4B160D3E" w14:textId="125E035B" w:rsidR="005E036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6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≥8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10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=15</m:t>
                  </m:r>
                </m:e>
              </m:eqArr>
            </m:e>
          </m:d>
        </m:oMath>
      </m:oMathPara>
    </w:p>
    <w:p w14:paraId="3BB367D7" w14:textId="0B7220FA" w:rsidR="00CB3EC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</m:t>
          </m:r>
        </m:oMath>
      </m:oMathPara>
    </w:p>
    <w:p w14:paraId="194F9C8C" w14:textId="1708E411" w:rsidR="00CB3EC4" w:rsidRPr="00C845BF" w:rsidRDefault="00CB3EC4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→min</m:t>
          </m:r>
        </m:oMath>
      </m:oMathPara>
    </w:p>
    <w:p w14:paraId="74504B3C" w14:textId="77777777" w:rsidR="00A362FE" w:rsidRPr="00C845BF" w:rsidRDefault="00A362FE" w:rsidP="00A362FE">
      <w:pPr>
        <w:pStyle w:val="3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Решение</w:t>
      </w:r>
    </w:p>
    <w:p w14:paraId="54CA25B0" w14:textId="20A2929A" w:rsidR="0055187B" w:rsidRPr="00C845BF" w:rsidRDefault="00C845BF" w:rsidP="0055187B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6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6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8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7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10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=15</m:t>
                  </m:r>
                </m:e>
              </m:eqArr>
            </m:e>
          </m:d>
        </m:oMath>
      </m:oMathPara>
    </w:p>
    <w:p w14:paraId="4B220CC2" w14:textId="582F5690" w:rsidR="00A362FE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j=1…7</m:t>
          </m:r>
        </m:oMath>
      </m:oMathPara>
    </w:p>
    <w:p w14:paraId="2806EFDF" w14:textId="5E0724A1" w:rsidR="005E0364" w:rsidRPr="00C845BF" w:rsidRDefault="0055187B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6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7</m:t>
              </m:r>
            </m:sub>
          </m:sSub>
        </m:oMath>
      </m:oMathPara>
    </w:p>
    <w:p w14:paraId="2D2D0A84" w14:textId="77777777" w:rsidR="005E0364" w:rsidRPr="00C845BF" w:rsidRDefault="005E0364" w:rsidP="005E0364">
      <w:pPr>
        <w:pStyle w:val="2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10 задание</w:t>
      </w:r>
    </w:p>
    <w:p w14:paraId="33F92EE3" w14:textId="5FD471EC" w:rsidR="005E036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2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3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≤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8"/>
                      <w:szCs w:val="28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-5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≥8</m:t>
                  </m:r>
                </m:e>
              </m:eqArr>
            </m:e>
          </m:d>
        </m:oMath>
      </m:oMathPara>
    </w:p>
    <w:p w14:paraId="7988987F" w14:textId="0AF68233" w:rsidR="005E0364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</m:t>
          </m:r>
        </m:oMath>
      </m:oMathPara>
    </w:p>
    <w:p w14:paraId="2DED8D95" w14:textId="2F875134" w:rsidR="00CB3EC4" w:rsidRPr="00C845BF" w:rsidRDefault="00CB3EC4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5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→max</m:t>
          </m:r>
        </m:oMath>
      </m:oMathPara>
    </w:p>
    <w:p w14:paraId="4763380E" w14:textId="77777777" w:rsidR="00A362FE" w:rsidRPr="00C845BF" w:rsidRDefault="00A362FE" w:rsidP="00A362FE">
      <w:pPr>
        <w:pStyle w:val="3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845BF">
        <w:rPr>
          <w:rFonts w:ascii="Times New Roman" w:eastAsiaTheme="minorEastAsia" w:hAnsi="Times New Roman" w:cs="Times New Roman"/>
          <w:color w:val="auto"/>
          <w:sz w:val="28"/>
          <w:szCs w:val="28"/>
        </w:rPr>
        <w:t>Решение</w:t>
      </w:r>
    </w:p>
    <w:p w14:paraId="1A9E43F2" w14:textId="4DE9EB39" w:rsidR="0055187B" w:rsidRPr="00C845BF" w:rsidRDefault="00C845BF" w:rsidP="0055187B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6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2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7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3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8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8"/>
                      <w:szCs w:val="28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-5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5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sz w:val="28"/>
                          <w:szCs w:val="28"/>
                        </w:rPr>
                        <m:t>9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>=8</m:t>
                  </m:r>
                </m:e>
              </m:eqArr>
            </m:e>
          </m:d>
        </m:oMath>
      </m:oMathPara>
    </w:p>
    <w:p w14:paraId="7543139A" w14:textId="4949C32B" w:rsidR="00A362FE" w:rsidRPr="00C845BF" w:rsidRDefault="00C845BF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≥0,j=1…9</m:t>
          </m:r>
        </m:oMath>
      </m:oMathPara>
    </w:p>
    <w:p w14:paraId="2DD12AA1" w14:textId="3D039279" w:rsidR="0055187B" w:rsidRPr="00C845BF" w:rsidRDefault="0055187B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F=-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5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6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7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8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9</m:t>
              </m:r>
            </m:sub>
          </m:sSub>
        </m:oMath>
      </m:oMathPara>
    </w:p>
    <w:p w14:paraId="4D170FE9" w14:textId="77777777" w:rsidR="0055187B" w:rsidRPr="00C845BF" w:rsidRDefault="0055187B" w:rsidP="005E0364">
      <w:pPr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sectPr w:rsidR="0055187B" w:rsidRPr="00C845BF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0NDUxNLIwNzGwNDdW0lEKTi0uzszPAykwqgUA3RfYHSwAAAA="/>
  </w:docVars>
  <w:rsids>
    <w:rsidRoot w:val="007B1035"/>
    <w:rsid w:val="0055187B"/>
    <w:rsid w:val="005E0364"/>
    <w:rsid w:val="006C1EDE"/>
    <w:rsid w:val="006D6D26"/>
    <w:rsid w:val="006F0F2A"/>
    <w:rsid w:val="007B1035"/>
    <w:rsid w:val="008740F4"/>
    <w:rsid w:val="00922F89"/>
    <w:rsid w:val="00A362FE"/>
    <w:rsid w:val="00B56B7C"/>
    <w:rsid w:val="00C845BF"/>
    <w:rsid w:val="00CB3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27BE24"/>
  <w15:chartTrackingRefBased/>
  <w15:docId w15:val="{A2EA84B5-BD0C-4419-B978-9445E40E4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5187B"/>
  </w:style>
  <w:style w:type="paragraph" w:styleId="1">
    <w:name w:val="heading 1"/>
    <w:basedOn w:val="a"/>
    <w:next w:val="a"/>
    <w:link w:val="10"/>
    <w:uiPriority w:val="9"/>
    <w:qFormat/>
    <w:rsid w:val="007B10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B10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E03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B1035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7B1035"/>
    <w:rPr>
      <w:color w:val="808080"/>
    </w:rPr>
  </w:style>
  <w:style w:type="character" w:customStyle="1" w:styleId="10">
    <w:name w:val="Заголовок 1 Знак"/>
    <w:basedOn w:val="a0"/>
    <w:link w:val="1"/>
    <w:uiPriority w:val="9"/>
    <w:rsid w:val="007B10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7B10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5E03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Voshod Nester</cp:lastModifiedBy>
  <cp:revision>4</cp:revision>
  <dcterms:created xsi:type="dcterms:W3CDTF">2020-02-03T09:23:00Z</dcterms:created>
  <dcterms:modified xsi:type="dcterms:W3CDTF">2023-05-29T18:19:00Z</dcterms:modified>
</cp:coreProperties>
</file>